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AB560D" w14:textId="23728ADF" w:rsidR="00711CD0" w:rsidRDefault="00403718">
      <w:pPr>
        <w:pStyle w:val="Title"/>
      </w:pPr>
      <w:r>
        <w:t xml:space="preserve">Feedback for Project Number </w:t>
      </w:r>
      <w:r w:rsidR="005C3A00">
        <w:t>28</w:t>
      </w:r>
    </w:p>
    <w:p w14:paraId="12110492" w14:textId="77777777" w:rsidR="00711CD0" w:rsidRDefault="00403718">
      <w:pPr>
        <w:pStyle w:val="Heading2"/>
      </w:pPr>
      <w:bookmarkStart w:id="0" w:name="instructions"/>
      <w:bookmarkEnd w:id="0"/>
      <w:r>
        <w:t>Instructions</w:t>
      </w:r>
    </w:p>
    <w:p w14:paraId="31E91255" w14:textId="77777777" w:rsidR="00711CD0" w:rsidRDefault="0040371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57110AF" w14:textId="77777777" w:rsidR="00711CD0" w:rsidRDefault="0040371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6D99E030" w14:textId="77777777" w:rsidR="00711CD0" w:rsidRDefault="00403718">
      <w:pPr>
        <w:pStyle w:val="Heading2"/>
      </w:pPr>
      <w:bookmarkStart w:id="1" w:name="feedback-below"/>
      <w:bookmarkEnd w:id="1"/>
      <w:r>
        <w:t>Feedback Below</w:t>
      </w:r>
    </w:p>
    <w:p w14:paraId="433A90BE" w14:textId="7C464AAD" w:rsidR="00711CD0" w:rsidRDefault="00403718">
      <w:pPr>
        <w:pStyle w:val="FirstParagraph"/>
        <w:rPr>
          <w:b/>
        </w:rPr>
      </w:pPr>
      <w:r>
        <w:rPr>
          <w:b/>
        </w:rPr>
        <w:t>What did you first notice about this project?</w:t>
      </w:r>
    </w:p>
    <w:p w14:paraId="2FABBB7F" w14:textId="6D56C088" w:rsidR="005C3A00" w:rsidRPr="005C3A00" w:rsidRDefault="005C3A00" w:rsidP="005C3A00">
      <w:pPr>
        <w:pStyle w:val="BodyText"/>
      </w:pPr>
      <w:r>
        <w:t xml:space="preserve">I first noticed that their project is very organized and </w:t>
      </w:r>
      <w:r w:rsidR="00E76770">
        <w:t>colorful.</w:t>
      </w:r>
    </w:p>
    <w:p w14:paraId="38CF93E1" w14:textId="581A9C78" w:rsidR="00711CD0" w:rsidRDefault="00403718">
      <w:pPr>
        <w:pStyle w:val="BodyText"/>
        <w:rPr>
          <w:b/>
        </w:rPr>
      </w:pPr>
      <w:r>
        <w:rPr>
          <w:b/>
        </w:rPr>
        <w:t>What was this project’s main story?</w:t>
      </w:r>
    </w:p>
    <w:p w14:paraId="0FF1925F" w14:textId="41B2EC7D" w:rsidR="005C3A00" w:rsidRPr="005C3A00" w:rsidRDefault="005C3A00">
      <w:pPr>
        <w:pStyle w:val="BodyText"/>
        <w:rPr>
          <w:bCs/>
        </w:rPr>
      </w:pPr>
      <w:r>
        <w:rPr>
          <w:bCs/>
        </w:rPr>
        <w:t xml:space="preserve">They wanted to discuss the dropout rates </w:t>
      </w:r>
      <w:r w:rsidR="00E76770">
        <w:rPr>
          <w:bCs/>
        </w:rPr>
        <w:t xml:space="preserve">and the factors that play into it. They focused on 3 factors: grade level, race/ethnicity, and </w:t>
      </w:r>
      <w:r w:rsidR="00E440F9">
        <w:rPr>
          <w:bCs/>
        </w:rPr>
        <w:t>student characteristics.</w:t>
      </w:r>
    </w:p>
    <w:p w14:paraId="0E68E3D3" w14:textId="30B5A627" w:rsidR="00711CD0" w:rsidRDefault="00403718">
      <w:pPr>
        <w:pStyle w:val="BodyText"/>
        <w:rPr>
          <w:b/>
        </w:rPr>
      </w:pPr>
      <w:r>
        <w:rPr>
          <w:b/>
        </w:rPr>
        <w:t>What were some areas of improvement?</w:t>
      </w:r>
    </w:p>
    <w:p w14:paraId="43B3F1FF" w14:textId="65E59CB9" w:rsidR="00E76770" w:rsidRPr="00E76770" w:rsidRDefault="00E76770">
      <w:pPr>
        <w:pStyle w:val="BodyText"/>
        <w:rPr>
          <w:bCs/>
        </w:rPr>
      </w:pPr>
      <w:r>
        <w:rPr>
          <w:bCs/>
        </w:rPr>
        <w:t>The</w:t>
      </w:r>
      <w:r w:rsidR="009A6C76">
        <w:rPr>
          <w:bCs/>
        </w:rPr>
        <w:t xml:space="preserve">y </w:t>
      </w:r>
      <w:r>
        <w:rPr>
          <w:bCs/>
        </w:rPr>
        <w:t xml:space="preserve">probably could have tried to make the years more visible for the y-axis since they tend to be too close together. </w:t>
      </w:r>
    </w:p>
    <w:p w14:paraId="68F8DB42" w14:textId="7C271D74" w:rsidR="00711CD0" w:rsidRDefault="00403718">
      <w:pPr>
        <w:pStyle w:val="BodyText"/>
        <w:rPr>
          <w:b/>
        </w:rPr>
      </w:pPr>
      <w:r>
        <w:rPr>
          <w:b/>
        </w:rPr>
        <w:t>What elements would you add to this project?</w:t>
      </w:r>
    </w:p>
    <w:p w14:paraId="03A1E787" w14:textId="2E65F30F" w:rsidR="00E76770" w:rsidRPr="00E76770" w:rsidRDefault="00E76770">
      <w:pPr>
        <w:pStyle w:val="BodyText"/>
        <w:rPr>
          <w:bCs/>
        </w:rPr>
      </w:pPr>
      <w:r>
        <w:rPr>
          <w:bCs/>
        </w:rPr>
        <w:t>I would not add anything.</w:t>
      </w:r>
    </w:p>
    <w:p w14:paraId="2E00695D" w14:textId="182A5B92" w:rsidR="00711CD0" w:rsidRDefault="00403718">
      <w:pPr>
        <w:pStyle w:val="BodyText"/>
        <w:rPr>
          <w:b/>
        </w:rPr>
      </w:pPr>
      <w:r>
        <w:rPr>
          <w:b/>
        </w:rPr>
        <w:t>What were some successful elements of this project?</w:t>
      </w:r>
    </w:p>
    <w:p w14:paraId="326921C7" w14:textId="5DCF55D1" w:rsidR="00E76770" w:rsidRPr="00E440F9" w:rsidRDefault="00E76770">
      <w:pPr>
        <w:pStyle w:val="BodyText"/>
        <w:rPr>
          <w:bCs/>
        </w:rPr>
      </w:pPr>
      <w:r>
        <w:rPr>
          <w:bCs/>
        </w:rPr>
        <w:t xml:space="preserve">The whole layout of the project is really detailed, which I like. They went above and beyond and made it easy to read for anybody. They provided their own conclusions based off of their research which provides a better understanding. </w:t>
      </w:r>
      <w:r w:rsidR="00E440F9">
        <w:rPr>
          <w:bCs/>
        </w:rPr>
        <w:t>They also provided extra information that is needed to decipher what exactly the graphs are showing.</w:t>
      </w:r>
    </w:p>
    <w:p w14:paraId="60D6EE53" w14:textId="5CD354CD" w:rsidR="00711CD0" w:rsidRDefault="00403718">
      <w:pPr>
        <w:pStyle w:val="BodyText"/>
        <w:rPr>
          <w:b/>
        </w:rPr>
      </w:pPr>
      <w:r>
        <w:rPr>
          <w:b/>
        </w:rPr>
        <w:lastRenderedPageBreak/>
        <w:t>Any other thoughts you would like to convey to your peer?</w:t>
      </w:r>
    </w:p>
    <w:p w14:paraId="759BD7E8" w14:textId="1C3CA003" w:rsidR="00E76770" w:rsidRPr="00E76770" w:rsidRDefault="00E76770">
      <w:pPr>
        <w:pStyle w:val="BodyText"/>
        <w:rPr>
          <w:bCs/>
        </w:rPr>
      </w:pPr>
      <w:r>
        <w:rPr>
          <w:bCs/>
        </w:rPr>
        <w:t>You have learned a lot from this course and this project goes to show that you understand how to use SAS and other applications that come from it. Keep up the great work!</w:t>
      </w:r>
    </w:p>
    <w:sectPr w:rsidR="00E76770" w:rsidRPr="00E767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53943" w14:textId="77777777" w:rsidR="00701851" w:rsidRDefault="00701851">
      <w:pPr>
        <w:spacing w:after="0"/>
      </w:pPr>
      <w:r>
        <w:separator/>
      </w:r>
    </w:p>
  </w:endnote>
  <w:endnote w:type="continuationSeparator" w:id="0">
    <w:p w14:paraId="20F7EF23" w14:textId="77777777" w:rsidR="00701851" w:rsidRDefault="00701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3784E" w14:textId="77777777" w:rsidR="00701851" w:rsidRDefault="00701851">
      <w:r>
        <w:separator/>
      </w:r>
    </w:p>
  </w:footnote>
  <w:footnote w:type="continuationSeparator" w:id="0">
    <w:p w14:paraId="14DA5EFD" w14:textId="77777777" w:rsidR="00701851" w:rsidRDefault="00701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D1809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F3AEF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3718"/>
    <w:rsid w:val="004E29B3"/>
    <w:rsid w:val="00590D07"/>
    <w:rsid w:val="005C3A00"/>
    <w:rsid w:val="00701851"/>
    <w:rsid w:val="00711CD0"/>
    <w:rsid w:val="00784D58"/>
    <w:rsid w:val="008D6863"/>
    <w:rsid w:val="009A6C76"/>
    <w:rsid w:val="00B86B75"/>
    <w:rsid w:val="00BC48D5"/>
    <w:rsid w:val="00C36279"/>
    <w:rsid w:val="00E315A3"/>
    <w:rsid w:val="00E440F9"/>
    <w:rsid w:val="00E767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20EB35"/>
  <w15:docId w15:val="{17FDDC75-55C7-CF49-A956-A1CC0EED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C3A0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ophia Villagran</dc:creator>
  <cp:lastModifiedBy>Sophia Villagran</cp:lastModifiedBy>
  <cp:revision>3</cp:revision>
  <dcterms:created xsi:type="dcterms:W3CDTF">2021-05-12T03:04:00Z</dcterms:created>
  <dcterms:modified xsi:type="dcterms:W3CDTF">2021-05-12T03:24:00Z</dcterms:modified>
</cp:coreProperties>
</file>